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C58DF" w14:textId="77777777" w:rsidR="00F73E58" w:rsidRPr="00BB7F27" w:rsidRDefault="00F73E58" w:rsidP="00F73E58">
      <w:pPr>
        <w:rPr>
          <w:rFonts w:asciiTheme="majorHAnsi" w:eastAsiaTheme="majorEastAsia" w:hAnsiTheme="majorHAnsi" w:cstheme="majorBidi"/>
          <w:spacing w:val="5"/>
          <w:kern w:val="28"/>
          <w:szCs w:val="20"/>
        </w:rPr>
      </w:pPr>
    </w:p>
    <w:p w14:paraId="199A1FD9" w14:textId="77777777" w:rsidR="00F73E58" w:rsidRDefault="00F73E58" w:rsidP="00F73E58">
      <w:pPr>
        <w:rPr>
          <w:rFonts w:asciiTheme="majorHAnsi" w:eastAsiaTheme="majorEastAsia" w:hAnsiTheme="majorHAnsi" w:cstheme="majorBidi"/>
          <w:spacing w:val="5"/>
          <w:kern w:val="28"/>
          <w:szCs w:val="20"/>
        </w:rPr>
      </w:pPr>
    </w:p>
    <w:p w14:paraId="48C47EF1" w14:textId="77777777" w:rsidR="00BB7F27" w:rsidRPr="00BB7F27" w:rsidRDefault="00BB7F27" w:rsidP="00F73E58">
      <w:pPr>
        <w:rPr>
          <w:rFonts w:asciiTheme="majorHAnsi" w:eastAsiaTheme="majorEastAsia" w:hAnsiTheme="majorHAnsi" w:cstheme="majorBidi"/>
          <w:spacing w:val="5"/>
          <w:kern w:val="28"/>
          <w:szCs w:val="20"/>
        </w:rPr>
      </w:pPr>
    </w:p>
    <w:p w14:paraId="3546C11A" w14:textId="77777777" w:rsidR="00F73E58" w:rsidRDefault="00F73E58" w:rsidP="00F73E58"/>
    <w:p w14:paraId="786CFDE9" w14:textId="77777777" w:rsidR="001708DA" w:rsidRDefault="001708DA" w:rsidP="001708DA">
      <w:pPr>
        <w:pStyle w:val="Ondertitel"/>
        <w:jc w:val="center"/>
        <w:rPr>
          <w:rFonts w:ascii="Calibri" w:hAnsi="Calibri"/>
          <w:i w:val="0"/>
          <w:spacing w:val="0"/>
        </w:rPr>
      </w:pPr>
      <w:r w:rsidRPr="00F007EA">
        <w:rPr>
          <w:rFonts w:ascii="Calibri" w:hAnsi="Calibri"/>
          <w:i w:val="0"/>
          <w:spacing w:val="0"/>
        </w:rPr>
        <w:t>Behoefteanalyse</w:t>
      </w:r>
    </w:p>
    <w:p w14:paraId="0855C59D" w14:textId="77777777" w:rsidR="00BE340F" w:rsidRPr="00BE340F" w:rsidRDefault="00BE340F" w:rsidP="00BE340F"/>
    <w:p w14:paraId="5D8AD626" w14:textId="4ECFD210" w:rsidR="006A2ADC" w:rsidRDefault="006A2ADC" w:rsidP="006A2ADC">
      <w:pPr>
        <w:jc w:val="center"/>
      </w:pPr>
    </w:p>
    <w:p w14:paraId="32465FE6" w14:textId="77777777" w:rsidR="00F73E58" w:rsidRDefault="00F73E58" w:rsidP="00C2246C">
      <w:pPr>
        <w:jc w:val="center"/>
      </w:pPr>
    </w:p>
    <w:p w14:paraId="50D9CA34" w14:textId="77777777" w:rsidR="001708DA" w:rsidRDefault="001708DA" w:rsidP="00F73E58"/>
    <w:p w14:paraId="4E2F09F3" w14:textId="77777777" w:rsidR="001708DA" w:rsidRDefault="001708DA" w:rsidP="00F73E58"/>
    <w:p w14:paraId="7D9DA00A" w14:textId="77777777" w:rsidR="001708DA" w:rsidRDefault="001708DA" w:rsidP="00F73E58"/>
    <w:p w14:paraId="2311AE00" w14:textId="77777777" w:rsidR="001708DA" w:rsidRDefault="001708DA" w:rsidP="00F73E58"/>
    <w:p w14:paraId="784CEDF8" w14:textId="77777777" w:rsidR="001708DA" w:rsidRDefault="001708DA" w:rsidP="00F73E58"/>
    <w:p w14:paraId="3A52373C" w14:textId="77777777" w:rsidR="001708DA" w:rsidRDefault="001708DA" w:rsidP="00F73E58"/>
    <w:p w14:paraId="7F1DC140" w14:textId="77777777" w:rsidR="00105889" w:rsidRDefault="007616FD" w:rsidP="001708DA">
      <w:pPr>
        <w:jc w:val="center"/>
        <w:sectPr w:rsidR="00105889" w:rsidSect="001E104C">
          <w:headerReference w:type="default" r:id="rId11"/>
          <w:footerReference w:type="default" r:id="rId12"/>
          <w:footerReference w:type="first" r:id="rId13"/>
          <w:pgSz w:w="11906" w:h="16838" w:code="9"/>
          <w:pgMar w:top="1418" w:right="1418" w:bottom="1418" w:left="1418" w:header="709" w:footer="709" w:gutter="0"/>
          <w:cols w:space="708"/>
          <w:titlePg/>
          <w:docGrid w:linePitch="360"/>
        </w:sectPr>
      </w:pPr>
      <w:r w:rsidRPr="00105889">
        <w:t>Naam: Kandidaat</w:t>
      </w:r>
    </w:p>
    <w:sdt>
      <w:sdtPr>
        <w:rPr>
          <w:rFonts w:asciiTheme="minorHAnsi" w:eastAsiaTheme="minorHAnsi" w:hAnsiTheme="minorHAnsi" w:cstheme="minorBidi"/>
          <w:bCs w:val="0"/>
          <w:color w:val="auto"/>
          <w:sz w:val="22"/>
          <w:szCs w:val="22"/>
          <w:lang w:eastAsia="en-US"/>
        </w:rPr>
        <w:id w:val="1495926381"/>
        <w:docPartObj>
          <w:docPartGallery w:val="Table of Contents"/>
          <w:docPartUnique/>
        </w:docPartObj>
      </w:sdtPr>
      <w:sdtEndPr>
        <w:rPr>
          <w:sz w:val="20"/>
        </w:rPr>
      </w:sdtEndPr>
      <w:sdtContent>
        <w:p w14:paraId="338BA6E4" w14:textId="77777777" w:rsidR="000A6A62" w:rsidRPr="00BE7816" w:rsidRDefault="000A6A62">
          <w:pPr>
            <w:pStyle w:val="Kopvaninhoudsopgave"/>
            <w:rPr>
              <w:b/>
            </w:rPr>
          </w:pPr>
          <w:r w:rsidRPr="00BE7816">
            <w:rPr>
              <w:b/>
            </w:rPr>
            <w:t>Inhoud</w:t>
          </w:r>
        </w:p>
        <w:p w14:paraId="0F8E4F60" w14:textId="77777777" w:rsidR="00F007EA" w:rsidRPr="00F007EA" w:rsidRDefault="00F007EA" w:rsidP="00F007EA">
          <w:pPr>
            <w:rPr>
              <w:lang w:eastAsia="nl-NL"/>
            </w:rPr>
          </w:pPr>
        </w:p>
        <w:p w14:paraId="6187C17B" w14:textId="77777777" w:rsidR="008D01D6" w:rsidRDefault="001D3D39">
          <w:pPr>
            <w:pStyle w:val="Inhopg1"/>
            <w:tabs>
              <w:tab w:val="right" w:leader="dot" w:pos="9060"/>
            </w:tabs>
            <w:rPr>
              <w:noProof/>
              <w:sz w:val="22"/>
            </w:rPr>
          </w:pPr>
          <w:r w:rsidRPr="00105889">
            <w:rPr>
              <w:rFonts w:ascii="Calibri" w:hAnsi="Calibri"/>
            </w:rPr>
            <w:fldChar w:fldCharType="begin"/>
          </w:r>
          <w:r w:rsidR="000A6A62" w:rsidRPr="00105889">
            <w:rPr>
              <w:rFonts w:ascii="Calibri" w:hAnsi="Calibri"/>
            </w:rPr>
            <w:instrText xml:space="preserve"> TOC \o "1-3" \h \z \u </w:instrText>
          </w:r>
          <w:r w:rsidRPr="00105889">
            <w:rPr>
              <w:rFonts w:ascii="Calibri" w:hAnsi="Calibri"/>
            </w:rPr>
            <w:fldChar w:fldCharType="separate"/>
          </w:r>
          <w:hyperlink w:anchor="_Toc377032615" w:history="1">
            <w:r w:rsidR="008D01D6" w:rsidRPr="001C3A99">
              <w:rPr>
                <w:rStyle w:val="Hyperlink"/>
                <w:b/>
                <w:noProof/>
              </w:rPr>
              <w:t>De kern van het project</w:t>
            </w:r>
            <w:r w:rsidR="008D01D6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8D01D6">
              <w:rPr>
                <w:noProof/>
                <w:webHidden/>
              </w:rPr>
              <w:instrText xml:space="preserve"> PAGEREF _Toc377032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D01D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680F3" w14:textId="77777777" w:rsidR="008D01D6" w:rsidRDefault="00DC5796">
          <w:pPr>
            <w:pStyle w:val="Inhopg1"/>
            <w:tabs>
              <w:tab w:val="right" w:leader="dot" w:pos="9060"/>
            </w:tabs>
            <w:rPr>
              <w:noProof/>
              <w:sz w:val="22"/>
            </w:rPr>
          </w:pPr>
          <w:hyperlink w:anchor="_Toc377032616" w:history="1">
            <w:r w:rsidR="008D01D6" w:rsidRPr="001C3A99">
              <w:rPr>
                <w:rStyle w:val="Hyperlink"/>
                <w:b/>
                <w:noProof/>
              </w:rPr>
              <w:t>Aanleiding</w:t>
            </w:r>
            <w:r w:rsidR="008D01D6">
              <w:rPr>
                <w:noProof/>
                <w:webHidden/>
              </w:rPr>
              <w:tab/>
            </w:r>
            <w:r w:rsidR="001D3D39">
              <w:rPr>
                <w:noProof/>
                <w:webHidden/>
              </w:rPr>
              <w:fldChar w:fldCharType="begin"/>
            </w:r>
            <w:r w:rsidR="008D01D6">
              <w:rPr>
                <w:noProof/>
                <w:webHidden/>
              </w:rPr>
              <w:instrText xml:space="preserve"> PAGEREF _Toc377032616 \h </w:instrText>
            </w:r>
            <w:r w:rsidR="001D3D39">
              <w:rPr>
                <w:noProof/>
                <w:webHidden/>
              </w:rPr>
            </w:r>
            <w:r w:rsidR="001D3D39">
              <w:rPr>
                <w:noProof/>
                <w:webHidden/>
              </w:rPr>
              <w:fldChar w:fldCharType="separate"/>
            </w:r>
            <w:r w:rsidR="008D01D6">
              <w:rPr>
                <w:noProof/>
                <w:webHidden/>
              </w:rPr>
              <w:t>2</w:t>
            </w:r>
            <w:r w:rsidR="001D3D39">
              <w:rPr>
                <w:noProof/>
                <w:webHidden/>
              </w:rPr>
              <w:fldChar w:fldCharType="end"/>
            </w:r>
          </w:hyperlink>
        </w:p>
        <w:p w14:paraId="6A5DA804" w14:textId="77777777" w:rsidR="008D01D6" w:rsidRDefault="00DC5796">
          <w:pPr>
            <w:pStyle w:val="Inhopg1"/>
            <w:tabs>
              <w:tab w:val="right" w:leader="dot" w:pos="9060"/>
            </w:tabs>
            <w:rPr>
              <w:noProof/>
              <w:sz w:val="22"/>
            </w:rPr>
          </w:pPr>
          <w:hyperlink w:anchor="_Toc377032617" w:history="1">
            <w:r w:rsidR="008D01D6" w:rsidRPr="001C3A99">
              <w:rPr>
                <w:rStyle w:val="Hyperlink"/>
                <w:b/>
                <w:noProof/>
              </w:rPr>
              <w:t>Algemene beschrijving van de website</w:t>
            </w:r>
            <w:r w:rsidR="008D01D6">
              <w:rPr>
                <w:noProof/>
                <w:webHidden/>
              </w:rPr>
              <w:tab/>
            </w:r>
            <w:r w:rsidR="001D3D39">
              <w:rPr>
                <w:noProof/>
                <w:webHidden/>
              </w:rPr>
              <w:fldChar w:fldCharType="begin"/>
            </w:r>
            <w:r w:rsidR="008D01D6">
              <w:rPr>
                <w:noProof/>
                <w:webHidden/>
              </w:rPr>
              <w:instrText xml:space="preserve"> PAGEREF _Toc377032617 \h </w:instrText>
            </w:r>
            <w:r w:rsidR="001D3D39">
              <w:rPr>
                <w:noProof/>
                <w:webHidden/>
              </w:rPr>
            </w:r>
            <w:r w:rsidR="001D3D39">
              <w:rPr>
                <w:noProof/>
                <w:webHidden/>
              </w:rPr>
              <w:fldChar w:fldCharType="separate"/>
            </w:r>
            <w:r w:rsidR="008D01D6">
              <w:rPr>
                <w:noProof/>
                <w:webHidden/>
              </w:rPr>
              <w:t>2</w:t>
            </w:r>
            <w:r w:rsidR="001D3D39">
              <w:rPr>
                <w:noProof/>
                <w:webHidden/>
              </w:rPr>
              <w:fldChar w:fldCharType="end"/>
            </w:r>
          </w:hyperlink>
        </w:p>
        <w:p w14:paraId="26039512" w14:textId="77777777" w:rsidR="008D01D6" w:rsidRDefault="00DC5796">
          <w:pPr>
            <w:pStyle w:val="Inhopg1"/>
            <w:tabs>
              <w:tab w:val="right" w:leader="dot" w:pos="9060"/>
            </w:tabs>
            <w:rPr>
              <w:noProof/>
              <w:sz w:val="22"/>
            </w:rPr>
          </w:pPr>
          <w:hyperlink w:anchor="_Toc377032618" w:history="1">
            <w:r w:rsidR="008D01D6" w:rsidRPr="001C3A99">
              <w:rPr>
                <w:rStyle w:val="Hyperlink"/>
                <w:b/>
                <w:noProof/>
              </w:rPr>
              <w:t>Doelen van de website</w:t>
            </w:r>
            <w:r w:rsidR="008D01D6">
              <w:rPr>
                <w:noProof/>
                <w:webHidden/>
              </w:rPr>
              <w:tab/>
            </w:r>
            <w:r w:rsidR="001D3D39">
              <w:rPr>
                <w:noProof/>
                <w:webHidden/>
              </w:rPr>
              <w:fldChar w:fldCharType="begin"/>
            </w:r>
            <w:r w:rsidR="008D01D6">
              <w:rPr>
                <w:noProof/>
                <w:webHidden/>
              </w:rPr>
              <w:instrText xml:space="preserve"> PAGEREF _Toc377032618 \h </w:instrText>
            </w:r>
            <w:r w:rsidR="001D3D39">
              <w:rPr>
                <w:noProof/>
                <w:webHidden/>
              </w:rPr>
            </w:r>
            <w:r w:rsidR="001D3D39">
              <w:rPr>
                <w:noProof/>
                <w:webHidden/>
              </w:rPr>
              <w:fldChar w:fldCharType="separate"/>
            </w:r>
            <w:r w:rsidR="008D01D6">
              <w:rPr>
                <w:noProof/>
                <w:webHidden/>
              </w:rPr>
              <w:t>2</w:t>
            </w:r>
            <w:r w:rsidR="001D3D39">
              <w:rPr>
                <w:noProof/>
                <w:webHidden/>
              </w:rPr>
              <w:fldChar w:fldCharType="end"/>
            </w:r>
          </w:hyperlink>
        </w:p>
        <w:p w14:paraId="727A916D" w14:textId="77777777" w:rsidR="008D01D6" w:rsidRDefault="00DC5796">
          <w:pPr>
            <w:pStyle w:val="Inhopg1"/>
            <w:tabs>
              <w:tab w:val="right" w:leader="dot" w:pos="9060"/>
            </w:tabs>
            <w:rPr>
              <w:noProof/>
              <w:sz w:val="22"/>
            </w:rPr>
          </w:pPr>
          <w:hyperlink w:anchor="_Toc377032619" w:history="1">
            <w:r w:rsidR="008D01D6" w:rsidRPr="001C3A99">
              <w:rPr>
                <w:rStyle w:val="Hyperlink"/>
                <w:b/>
                <w:noProof/>
              </w:rPr>
              <w:t>Doelgroepen van de website</w:t>
            </w:r>
            <w:r w:rsidR="008D01D6">
              <w:rPr>
                <w:noProof/>
                <w:webHidden/>
              </w:rPr>
              <w:tab/>
            </w:r>
            <w:r w:rsidR="001D3D39">
              <w:rPr>
                <w:noProof/>
                <w:webHidden/>
              </w:rPr>
              <w:fldChar w:fldCharType="begin"/>
            </w:r>
            <w:r w:rsidR="008D01D6">
              <w:rPr>
                <w:noProof/>
                <w:webHidden/>
              </w:rPr>
              <w:instrText xml:space="preserve"> PAGEREF _Toc377032619 \h </w:instrText>
            </w:r>
            <w:r w:rsidR="001D3D39">
              <w:rPr>
                <w:noProof/>
                <w:webHidden/>
              </w:rPr>
            </w:r>
            <w:r w:rsidR="001D3D39">
              <w:rPr>
                <w:noProof/>
                <w:webHidden/>
              </w:rPr>
              <w:fldChar w:fldCharType="separate"/>
            </w:r>
            <w:r w:rsidR="008D01D6">
              <w:rPr>
                <w:noProof/>
                <w:webHidden/>
              </w:rPr>
              <w:t>3</w:t>
            </w:r>
            <w:r w:rsidR="001D3D39">
              <w:rPr>
                <w:noProof/>
                <w:webHidden/>
              </w:rPr>
              <w:fldChar w:fldCharType="end"/>
            </w:r>
          </w:hyperlink>
        </w:p>
        <w:p w14:paraId="632A0426" w14:textId="77777777" w:rsidR="008D01D6" w:rsidRDefault="00DC5796">
          <w:pPr>
            <w:pStyle w:val="Inhopg1"/>
            <w:tabs>
              <w:tab w:val="right" w:leader="dot" w:pos="9060"/>
            </w:tabs>
            <w:rPr>
              <w:noProof/>
              <w:sz w:val="22"/>
            </w:rPr>
          </w:pPr>
          <w:hyperlink w:anchor="_Toc377032620" w:history="1">
            <w:r w:rsidR="008D01D6" w:rsidRPr="001C3A99">
              <w:rPr>
                <w:rStyle w:val="Hyperlink"/>
                <w:b/>
                <w:noProof/>
              </w:rPr>
              <w:t>Vormgeving</w:t>
            </w:r>
            <w:r w:rsidR="008D01D6">
              <w:rPr>
                <w:noProof/>
                <w:webHidden/>
              </w:rPr>
              <w:tab/>
            </w:r>
            <w:r w:rsidR="001D3D39">
              <w:rPr>
                <w:noProof/>
                <w:webHidden/>
              </w:rPr>
              <w:fldChar w:fldCharType="begin"/>
            </w:r>
            <w:r w:rsidR="008D01D6">
              <w:rPr>
                <w:noProof/>
                <w:webHidden/>
              </w:rPr>
              <w:instrText xml:space="preserve"> PAGEREF _Toc377032620 \h </w:instrText>
            </w:r>
            <w:r w:rsidR="001D3D39">
              <w:rPr>
                <w:noProof/>
                <w:webHidden/>
              </w:rPr>
            </w:r>
            <w:r w:rsidR="001D3D39">
              <w:rPr>
                <w:noProof/>
                <w:webHidden/>
              </w:rPr>
              <w:fldChar w:fldCharType="separate"/>
            </w:r>
            <w:r w:rsidR="008D01D6">
              <w:rPr>
                <w:noProof/>
                <w:webHidden/>
              </w:rPr>
              <w:t>3</w:t>
            </w:r>
            <w:r w:rsidR="001D3D39">
              <w:rPr>
                <w:noProof/>
                <w:webHidden/>
              </w:rPr>
              <w:fldChar w:fldCharType="end"/>
            </w:r>
          </w:hyperlink>
        </w:p>
        <w:p w14:paraId="5DEE01E4" w14:textId="77777777" w:rsidR="008D01D6" w:rsidRDefault="00DC5796">
          <w:pPr>
            <w:pStyle w:val="Inhopg1"/>
            <w:tabs>
              <w:tab w:val="right" w:leader="dot" w:pos="9060"/>
            </w:tabs>
            <w:rPr>
              <w:noProof/>
              <w:sz w:val="22"/>
            </w:rPr>
          </w:pPr>
          <w:hyperlink w:anchor="_Toc377032621" w:history="1">
            <w:r w:rsidR="008D01D6" w:rsidRPr="001C3A99">
              <w:rPr>
                <w:rStyle w:val="Hyperlink"/>
                <w:b/>
                <w:noProof/>
              </w:rPr>
              <w:t>Informatie op de website</w:t>
            </w:r>
            <w:r w:rsidR="008D01D6">
              <w:rPr>
                <w:noProof/>
                <w:webHidden/>
              </w:rPr>
              <w:tab/>
            </w:r>
            <w:r w:rsidR="001D3D39">
              <w:rPr>
                <w:noProof/>
                <w:webHidden/>
              </w:rPr>
              <w:fldChar w:fldCharType="begin"/>
            </w:r>
            <w:r w:rsidR="008D01D6">
              <w:rPr>
                <w:noProof/>
                <w:webHidden/>
              </w:rPr>
              <w:instrText xml:space="preserve"> PAGEREF _Toc377032621 \h </w:instrText>
            </w:r>
            <w:r w:rsidR="001D3D39">
              <w:rPr>
                <w:noProof/>
                <w:webHidden/>
              </w:rPr>
            </w:r>
            <w:r w:rsidR="001D3D39">
              <w:rPr>
                <w:noProof/>
                <w:webHidden/>
              </w:rPr>
              <w:fldChar w:fldCharType="separate"/>
            </w:r>
            <w:r w:rsidR="008D01D6">
              <w:rPr>
                <w:noProof/>
                <w:webHidden/>
              </w:rPr>
              <w:t>3</w:t>
            </w:r>
            <w:r w:rsidR="001D3D39">
              <w:rPr>
                <w:noProof/>
                <w:webHidden/>
              </w:rPr>
              <w:fldChar w:fldCharType="end"/>
            </w:r>
          </w:hyperlink>
        </w:p>
        <w:p w14:paraId="0ECB6ABD" w14:textId="77777777" w:rsidR="008D01D6" w:rsidRDefault="00DC5796">
          <w:pPr>
            <w:pStyle w:val="Inhopg1"/>
            <w:tabs>
              <w:tab w:val="right" w:leader="dot" w:pos="9060"/>
            </w:tabs>
            <w:rPr>
              <w:noProof/>
              <w:sz w:val="22"/>
            </w:rPr>
          </w:pPr>
          <w:hyperlink w:anchor="_Toc377032622" w:history="1">
            <w:r w:rsidR="008D01D6" w:rsidRPr="001C3A99">
              <w:rPr>
                <w:rStyle w:val="Hyperlink"/>
                <w:b/>
                <w:noProof/>
              </w:rPr>
              <w:t>Interactie van de website</w:t>
            </w:r>
            <w:r w:rsidR="008D01D6">
              <w:rPr>
                <w:noProof/>
                <w:webHidden/>
              </w:rPr>
              <w:tab/>
            </w:r>
            <w:r w:rsidR="001D3D39">
              <w:rPr>
                <w:noProof/>
                <w:webHidden/>
              </w:rPr>
              <w:fldChar w:fldCharType="begin"/>
            </w:r>
            <w:r w:rsidR="008D01D6">
              <w:rPr>
                <w:noProof/>
                <w:webHidden/>
              </w:rPr>
              <w:instrText xml:space="preserve"> PAGEREF _Toc377032622 \h </w:instrText>
            </w:r>
            <w:r w:rsidR="001D3D39">
              <w:rPr>
                <w:noProof/>
                <w:webHidden/>
              </w:rPr>
            </w:r>
            <w:r w:rsidR="001D3D39">
              <w:rPr>
                <w:noProof/>
                <w:webHidden/>
              </w:rPr>
              <w:fldChar w:fldCharType="separate"/>
            </w:r>
            <w:r w:rsidR="008D01D6">
              <w:rPr>
                <w:noProof/>
                <w:webHidden/>
              </w:rPr>
              <w:t>3</w:t>
            </w:r>
            <w:r w:rsidR="001D3D39">
              <w:rPr>
                <w:noProof/>
                <w:webHidden/>
              </w:rPr>
              <w:fldChar w:fldCharType="end"/>
            </w:r>
          </w:hyperlink>
        </w:p>
        <w:p w14:paraId="2CCA7F25" w14:textId="77777777" w:rsidR="008D01D6" w:rsidRDefault="00DC5796">
          <w:pPr>
            <w:pStyle w:val="Inhopg1"/>
            <w:tabs>
              <w:tab w:val="right" w:leader="dot" w:pos="9060"/>
            </w:tabs>
            <w:rPr>
              <w:noProof/>
              <w:sz w:val="22"/>
            </w:rPr>
          </w:pPr>
          <w:hyperlink w:anchor="_Toc377032623" w:history="1">
            <w:r w:rsidR="008D01D6" w:rsidRPr="001C3A99">
              <w:rPr>
                <w:rStyle w:val="Hyperlink"/>
                <w:b/>
                <w:noProof/>
              </w:rPr>
              <w:t>Overzichten en rapportages</w:t>
            </w:r>
            <w:r w:rsidR="008D01D6">
              <w:rPr>
                <w:noProof/>
                <w:webHidden/>
              </w:rPr>
              <w:tab/>
            </w:r>
            <w:r w:rsidR="001D3D39">
              <w:rPr>
                <w:noProof/>
                <w:webHidden/>
              </w:rPr>
              <w:fldChar w:fldCharType="begin"/>
            </w:r>
            <w:r w:rsidR="008D01D6">
              <w:rPr>
                <w:noProof/>
                <w:webHidden/>
              </w:rPr>
              <w:instrText xml:space="preserve"> PAGEREF _Toc377032623 \h </w:instrText>
            </w:r>
            <w:r w:rsidR="001D3D39">
              <w:rPr>
                <w:noProof/>
                <w:webHidden/>
              </w:rPr>
            </w:r>
            <w:r w:rsidR="001D3D39">
              <w:rPr>
                <w:noProof/>
                <w:webHidden/>
              </w:rPr>
              <w:fldChar w:fldCharType="separate"/>
            </w:r>
            <w:r w:rsidR="008D01D6">
              <w:rPr>
                <w:noProof/>
                <w:webHidden/>
              </w:rPr>
              <w:t>4</w:t>
            </w:r>
            <w:r w:rsidR="001D3D39">
              <w:rPr>
                <w:noProof/>
                <w:webHidden/>
              </w:rPr>
              <w:fldChar w:fldCharType="end"/>
            </w:r>
          </w:hyperlink>
        </w:p>
        <w:p w14:paraId="6F7C87E7" w14:textId="77777777" w:rsidR="008D01D6" w:rsidRDefault="00DC5796">
          <w:pPr>
            <w:pStyle w:val="Inhopg1"/>
            <w:tabs>
              <w:tab w:val="right" w:leader="dot" w:pos="9060"/>
            </w:tabs>
            <w:rPr>
              <w:noProof/>
              <w:sz w:val="22"/>
            </w:rPr>
          </w:pPr>
          <w:hyperlink w:anchor="_Toc377032624" w:history="1">
            <w:r w:rsidR="008D01D6" w:rsidRPr="001C3A99">
              <w:rPr>
                <w:rStyle w:val="Hyperlink"/>
                <w:b/>
                <w:noProof/>
              </w:rPr>
              <w:t>Tot slot</w:t>
            </w:r>
            <w:r w:rsidR="008D01D6">
              <w:rPr>
                <w:noProof/>
                <w:webHidden/>
              </w:rPr>
              <w:tab/>
            </w:r>
            <w:r w:rsidR="001D3D39">
              <w:rPr>
                <w:noProof/>
                <w:webHidden/>
              </w:rPr>
              <w:fldChar w:fldCharType="begin"/>
            </w:r>
            <w:r w:rsidR="008D01D6">
              <w:rPr>
                <w:noProof/>
                <w:webHidden/>
              </w:rPr>
              <w:instrText xml:space="preserve"> PAGEREF _Toc377032624 \h </w:instrText>
            </w:r>
            <w:r w:rsidR="001D3D39">
              <w:rPr>
                <w:noProof/>
                <w:webHidden/>
              </w:rPr>
            </w:r>
            <w:r w:rsidR="001D3D39">
              <w:rPr>
                <w:noProof/>
                <w:webHidden/>
              </w:rPr>
              <w:fldChar w:fldCharType="separate"/>
            </w:r>
            <w:r w:rsidR="008D01D6">
              <w:rPr>
                <w:noProof/>
                <w:webHidden/>
              </w:rPr>
              <w:t>4</w:t>
            </w:r>
            <w:r w:rsidR="001D3D39">
              <w:rPr>
                <w:noProof/>
                <w:webHidden/>
              </w:rPr>
              <w:fldChar w:fldCharType="end"/>
            </w:r>
          </w:hyperlink>
        </w:p>
        <w:p w14:paraId="1776A47A" w14:textId="77777777" w:rsidR="000A6A62" w:rsidRDefault="001D3D39">
          <w:r w:rsidRPr="00105889">
            <w:rPr>
              <w:rFonts w:ascii="Calibri" w:hAnsi="Calibri"/>
              <w:bCs/>
            </w:rPr>
            <w:fldChar w:fldCharType="end"/>
          </w:r>
        </w:p>
      </w:sdtContent>
    </w:sdt>
    <w:p w14:paraId="3D90A407" w14:textId="77777777" w:rsidR="001708DA" w:rsidRDefault="001708DA">
      <w:r>
        <w:br w:type="page"/>
      </w:r>
    </w:p>
    <w:p w14:paraId="70F173DC" w14:textId="4AD425E0" w:rsidR="001708DA" w:rsidRDefault="001708DA" w:rsidP="008D01D6">
      <w:pPr>
        <w:pStyle w:val="Kop1"/>
        <w:spacing w:line="360" w:lineRule="auto"/>
        <w:rPr>
          <w:rFonts w:asciiTheme="minorHAnsi" w:hAnsiTheme="minorHAnsi"/>
          <w:b/>
        </w:rPr>
      </w:pPr>
      <w:bookmarkStart w:id="0" w:name="_Toc377032615"/>
      <w:r w:rsidRPr="00921B29">
        <w:rPr>
          <w:rFonts w:asciiTheme="minorHAnsi" w:hAnsiTheme="minorHAnsi"/>
          <w:b/>
        </w:rPr>
        <w:lastRenderedPageBreak/>
        <w:t>De kern van het project</w:t>
      </w:r>
      <w:bookmarkEnd w:id="0"/>
    </w:p>
    <w:p w14:paraId="79F6BE86" w14:textId="6D19FE8B" w:rsidR="00CE24B7" w:rsidRDefault="00765778" w:rsidP="001E3AA1">
      <w:r>
        <w:t>Het is de bedoeling dat er een website komt</w:t>
      </w:r>
      <w:r w:rsidR="00BE22F2">
        <w:t xml:space="preserve"> voor de 4</w:t>
      </w:r>
      <w:r w:rsidR="00BE22F2" w:rsidRPr="00BE22F2">
        <w:rPr>
          <w:vertAlign w:val="superscript"/>
        </w:rPr>
        <w:t>de</w:t>
      </w:r>
      <w:r w:rsidR="00BE22F2">
        <w:t xml:space="preserve"> winkel die binnenkort wordt geopend. </w:t>
      </w:r>
      <w:r w:rsidR="005B6549">
        <w:t>Op de website</w:t>
      </w:r>
      <w:r w:rsidR="00D858D6">
        <w:t xml:space="preserve"> moeten klanten bloemen kunnen bestellen</w:t>
      </w:r>
      <w:r w:rsidR="00A31769">
        <w:t xml:space="preserve"> en daarna de bijbehorende factuur kunnen </w:t>
      </w:r>
      <w:r w:rsidR="007749D9">
        <w:t>inzien en afdrukken</w:t>
      </w:r>
      <w:r w:rsidR="000E3A50">
        <w:t xml:space="preserve">. </w:t>
      </w:r>
      <w:r w:rsidR="00A3743D">
        <w:t xml:space="preserve">Dit moet mogelijk zijn voor </w:t>
      </w:r>
      <w:r w:rsidR="00C34025">
        <w:t>bestaande en toekomstige klanten.</w:t>
      </w:r>
      <w:r w:rsidR="005E41BA">
        <w:t xml:space="preserve"> De factuur wordt getoond voor de klant om te weten hoeveel</w:t>
      </w:r>
      <w:r w:rsidR="0009388E">
        <w:t xml:space="preserve"> hij/zij moet betalen bij het ophalen </w:t>
      </w:r>
      <w:r w:rsidR="001E3AA1">
        <w:t xml:space="preserve">van de bestelling. De klant betaalt de bestelling </w:t>
      </w:r>
      <w:r w:rsidR="00165E70">
        <w:t xml:space="preserve">op </w:t>
      </w:r>
      <w:r w:rsidR="00A6426A">
        <w:t>de</w:t>
      </w:r>
      <w:r w:rsidR="00165E70">
        <w:t xml:space="preserve"> locatie dat hij/zij wordt verwacht. Op de contact</w:t>
      </w:r>
      <w:r w:rsidR="00E274AF">
        <w:t xml:space="preserve">pagina moeten alle 4 de locatie te zien zijn </w:t>
      </w:r>
      <w:r w:rsidR="00BA0720">
        <w:t xml:space="preserve">met de foto’s van de winkels en bijbehorende adresgegevens. </w:t>
      </w:r>
    </w:p>
    <w:p w14:paraId="47514AF5" w14:textId="47FD8475" w:rsidR="004B5C60" w:rsidRDefault="004B5C60" w:rsidP="001E3AA1"/>
    <w:p w14:paraId="63CF5A89" w14:textId="5B1EB546" w:rsidR="00C91E83" w:rsidRPr="00C91E83" w:rsidRDefault="00C91E83" w:rsidP="001E3AA1">
      <w:pPr>
        <w:rPr>
          <w:sz w:val="22"/>
          <w:szCs w:val="24"/>
        </w:rPr>
      </w:pPr>
      <w:r>
        <w:rPr>
          <w:sz w:val="22"/>
          <w:szCs w:val="24"/>
        </w:rPr>
        <w:t>P</w:t>
      </w:r>
      <w:r w:rsidRPr="00C91E83">
        <w:rPr>
          <w:sz w:val="22"/>
          <w:szCs w:val="24"/>
        </w:rPr>
        <w:t>ersonen</w:t>
      </w:r>
    </w:p>
    <w:p w14:paraId="16CF8CD9" w14:textId="77777777" w:rsidR="00FB5F8A" w:rsidRPr="00C91E83" w:rsidRDefault="004B5C60" w:rsidP="001E3AA1">
      <w:r w:rsidRPr="00C91E83">
        <w:t>FastDevelopment</w:t>
      </w:r>
      <w:r w:rsidR="00FB5F8A" w:rsidRPr="00C91E83">
        <w:t xml:space="preserve">: </w:t>
      </w:r>
    </w:p>
    <w:p w14:paraId="2E634C43" w14:textId="77777777" w:rsidR="00040D07" w:rsidRDefault="00FB5F8A" w:rsidP="00C91E83">
      <w:pPr>
        <w:ind w:firstLine="708"/>
      </w:pPr>
      <w:r>
        <w:t xml:space="preserve">Die maakt </w:t>
      </w:r>
      <w:r w:rsidR="00C91E83">
        <w:t xml:space="preserve"> </w:t>
      </w:r>
      <w:r w:rsidR="00AF42C3">
        <w:t xml:space="preserve">in opdracht software, met name webapplicaties en </w:t>
      </w:r>
      <w:r w:rsidR="00BA1A39">
        <w:t>administratieve</w:t>
      </w:r>
      <w:r w:rsidR="00AF42C3">
        <w:t xml:space="preserve"> applicaties</w:t>
      </w:r>
      <w:r w:rsidR="00BA1A39">
        <w:t>.</w:t>
      </w:r>
      <w:r w:rsidR="00040D07">
        <w:t xml:space="preserve"> </w:t>
      </w:r>
    </w:p>
    <w:p w14:paraId="4232AD50" w14:textId="4924710D" w:rsidR="004B5C60" w:rsidRDefault="00040D07" w:rsidP="00C91E83">
      <w:pPr>
        <w:ind w:firstLine="708"/>
      </w:pPr>
      <w:r>
        <w:t>De projectleider: T. Halvers</w:t>
      </w:r>
    </w:p>
    <w:p w14:paraId="1611DC69" w14:textId="441D9D4C" w:rsidR="002D707D" w:rsidRDefault="002D707D" w:rsidP="00C91E83">
      <w:pPr>
        <w:ind w:firstLine="708"/>
      </w:pPr>
      <w:r>
        <w:t xml:space="preserve">De Opdrachtgever </w:t>
      </w:r>
      <w:r w:rsidR="00A557E8">
        <w:t>namens</w:t>
      </w:r>
      <w:r>
        <w:t xml:space="preserve"> FlowerPower: </w:t>
      </w:r>
      <w:r w:rsidR="00A557E8">
        <w:t>P. Pieterson</w:t>
      </w:r>
    </w:p>
    <w:p w14:paraId="3F2842C7" w14:textId="47718936" w:rsidR="00883C70" w:rsidRDefault="00883C70" w:rsidP="00C91E83">
      <w:pPr>
        <w:ind w:firstLine="708"/>
      </w:pPr>
      <w:r>
        <w:t>Uitvoerend lid van projectgroep: Chakir Mejdoubi(ikzelf)</w:t>
      </w:r>
    </w:p>
    <w:p w14:paraId="4F66D419" w14:textId="77777777" w:rsidR="00040D07" w:rsidRDefault="00040D07" w:rsidP="00040D07"/>
    <w:p w14:paraId="0DD0337E" w14:textId="77777777" w:rsidR="004B5C60" w:rsidRPr="00105889" w:rsidRDefault="004B5C60" w:rsidP="001E3AA1"/>
    <w:p w14:paraId="09F80169" w14:textId="1946FF5A" w:rsidR="000A6A62" w:rsidRDefault="000A6A62" w:rsidP="008D01D6">
      <w:pPr>
        <w:pStyle w:val="Kop1"/>
        <w:spacing w:line="360" w:lineRule="auto"/>
        <w:rPr>
          <w:rFonts w:asciiTheme="minorHAnsi" w:hAnsiTheme="minorHAnsi"/>
          <w:b/>
        </w:rPr>
      </w:pPr>
      <w:bookmarkStart w:id="1" w:name="_Toc377032616"/>
      <w:r w:rsidRPr="00BE7816">
        <w:rPr>
          <w:rFonts w:asciiTheme="minorHAnsi" w:hAnsiTheme="minorHAnsi"/>
          <w:b/>
        </w:rPr>
        <w:t>Aanleiding</w:t>
      </w:r>
      <w:bookmarkEnd w:id="1"/>
    </w:p>
    <w:p w14:paraId="0A5ACDD3" w14:textId="559FEFB4" w:rsidR="00CE24B7" w:rsidRDefault="00C010E9" w:rsidP="00D528ED">
      <w:r>
        <w:t>Het bedrijf heeft nu 3 ketens en krijgt binnenkort een 4</w:t>
      </w:r>
      <w:r w:rsidRPr="00C010E9">
        <w:rPr>
          <w:vertAlign w:val="superscript"/>
        </w:rPr>
        <w:t>de</w:t>
      </w:r>
      <w:r>
        <w:t xml:space="preserve"> erbij</w:t>
      </w:r>
      <w:r w:rsidR="000D49E9">
        <w:t xml:space="preserve">. </w:t>
      </w:r>
      <w:r w:rsidR="00F67F5F">
        <w:t>Het bedrijf is nu zo groot dat automatisering niet te ontkomen is</w:t>
      </w:r>
      <w:r w:rsidR="003938B7">
        <w:t>. De klant wil een website hebben dit al zijn wensen aan kan.</w:t>
      </w:r>
    </w:p>
    <w:p w14:paraId="6931C091" w14:textId="77777777" w:rsidR="003938B7" w:rsidRPr="00105889" w:rsidRDefault="003938B7" w:rsidP="008D01D6">
      <w:pPr>
        <w:spacing w:line="360" w:lineRule="auto"/>
      </w:pPr>
    </w:p>
    <w:p w14:paraId="5896BF5D" w14:textId="607E38BC" w:rsidR="000A6A62" w:rsidRDefault="000A6A62" w:rsidP="008D01D6">
      <w:pPr>
        <w:pStyle w:val="Kop1"/>
        <w:spacing w:line="360" w:lineRule="auto"/>
        <w:rPr>
          <w:rFonts w:asciiTheme="minorHAnsi" w:hAnsiTheme="minorHAnsi"/>
          <w:b/>
        </w:rPr>
      </w:pPr>
      <w:bookmarkStart w:id="2" w:name="_Toc377032617"/>
      <w:r w:rsidRPr="00BE7816">
        <w:rPr>
          <w:rFonts w:asciiTheme="minorHAnsi" w:hAnsiTheme="minorHAnsi"/>
          <w:b/>
        </w:rPr>
        <w:t>Algemene beschrijving van de website</w:t>
      </w:r>
      <w:bookmarkEnd w:id="2"/>
    </w:p>
    <w:p w14:paraId="65537BA8" w14:textId="334BBFA4" w:rsidR="00136EEE" w:rsidRPr="00136EEE" w:rsidRDefault="00136EEE" w:rsidP="00136EEE">
      <w:r>
        <w:t>Klant gericht:</w:t>
      </w:r>
    </w:p>
    <w:p w14:paraId="7F6F6485" w14:textId="07D0D524" w:rsidR="006261E5" w:rsidRPr="006261E5" w:rsidRDefault="006261E5" w:rsidP="006261E5">
      <w:r>
        <w:t>Op de hoofpagina komt een foto van een mooi bloemstuk dat de klant verkoopt</w:t>
      </w:r>
      <w:r w:rsidR="00A44F6E">
        <w:t xml:space="preserve">. Ook is er een foto te zien van </w:t>
      </w:r>
    </w:p>
    <w:p w14:paraId="607FD119" w14:textId="5ABC789F" w:rsidR="00512358" w:rsidRDefault="005F3366" w:rsidP="00512358">
      <w:r>
        <w:t>één</w:t>
      </w:r>
      <w:r w:rsidR="00A44F6E">
        <w:t xml:space="preserve"> van de winkels</w:t>
      </w:r>
      <w:r w:rsidR="00B432C2">
        <w:t xml:space="preserve">. Verder komt er een registratie systeem en </w:t>
      </w:r>
      <w:r>
        <w:t>het bijbehorende inlog systeem.</w:t>
      </w:r>
      <w:r w:rsidR="0024666C">
        <w:t xml:space="preserve"> Er komt een contactpagina zodat u het adres</w:t>
      </w:r>
      <w:r w:rsidR="00266C71">
        <w:t xml:space="preserve"> van alle winkels kunt zien</w:t>
      </w:r>
      <w:r w:rsidR="00735239">
        <w:t xml:space="preserve">. </w:t>
      </w:r>
      <w:r w:rsidR="00DB01E4">
        <w:t xml:space="preserve">Klanten </w:t>
      </w:r>
      <w:r w:rsidR="001325E2">
        <w:t>zullen een bestelpagina zien met alle foto’s van de bloemen die besteld kunnen worden</w:t>
      </w:r>
      <w:r w:rsidR="00695E40">
        <w:t>.</w:t>
      </w:r>
      <w:r w:rsidR="00136EEE">
        <w:t xml:space="preserve"> </w:t>
      </w:r>
      <w:r w:rsidR="00C812A6">
        <w:t>Na</w:t>
      </w:r>
      <w:r w:rsidR="007E6F8C">
        <w:t>dat u dan op submit drukt wordt</w:t>
      </w:r>
      <w:r w:rsidR="00C812A6">
        <w:t xml:space="preserve"> er een factuur gegenereerd dan verschijnt een optie om </w:t>
      </w:r>
      <w:r w:rsidR="00F06C6C">
        <w:t>het</w:t>
      </w:r>
      <w:r w:rsidR="00C812A6">
        <w:t xml:space="preserve"> pdf bestand te openen en in te zien</w:t>
      </w:r>
      <w:r w:rsidR="00974E4B">
        <w:t xml:space="preserve">. Daarbij kunt u ook zien </w:t>
      </w:r>
      <w:r w:rsidR="00C95B56">
        <w:t>waar</w:t>
      </w:r>
      <w:r w:rsidR="00974E4B">
        <w:t xml:space="preserve"> </w:t>
      </w:r>
      <w:r w:rsidR="00C95B56">
        <w:t xml:space="preserve">de </w:t>
      </w:r>
      <w:r w:rsidR="00974E4B">
        <w:t>ophaallocatie is, want na u bestelling kunt u het ophalen en de betaling op locatie afronden</w:t>
      </w:r>
      <w:r w:rsidR="006A7270">
        <w:t>, daarna kunt u het ook afdrukken.</w:t>
      </w:r>
      <w:r w:rsidR="00F8568F">
        <w:t xml:space="preserve"> </w:t>
      </w:r>
    </w:p>
    <w:p w14:paraId="38B160EC" w14:textId="07E01E2C" w:rsidR="00A179C5" w:rsidRDefault="00A179C5" w:rsidP="00512358"/>
    <w:p w14:paraId="3BF228B2" w14:textId="682BFE04" w:rsidR="00A179C5" w:rsidRDefault="00A179C5" w:rsidP="00512358">
      <w:r>
        <w:t>Medewerker gericht:</w:t>
      </w:r>
    </w:p>
    <w:p w14:paraId="7ABCC474" w14:textId="0E44871D" w:rsidR="00A179C5" w:rsidRDefault="00A179C5" w:rsidP="00512358">
      <w:r>
        <w:t xml:space="preserve">Natuurlijk kan de medewerker grotendeels zien </w:t>
      </w:r>
      <w:r w:rsidR="00A70C10">
        <w:t xml:space="preserve">wat de klant ook kan zien behalve </w:t>
      </w:r>
      <w:r w:rsidR="00B63FC2">
        <w:t>het bestellen en alles wat erna komt. Wat de medewerker te zien krijgt is een registratie systeem/ inlog systeem. Bij de registratie</w:t>
      </w:r>
      <w:r w:rsidR="00BB03A9">
        <w:t xml:space="preserve"> systeem wordt er van </w:t>
      </w:r>
      <w:r w:rsidR="00B63FC2">
        <w:t>alle</w:t>
      </w:r>
      <w:r w:rsidR="00BB03A9">
        <w:t>s</w:t>
      </w:r>
      <w:r w:rsidR="00B63FC2">
        <w:t xml:space="preserve"> </w:t>
      </w:r>
      <w:r w:rsidR="00BB03A9">
        <w:t>gevraagd</w:t>
      </w:r>
      <w:r w:rsidR="0052391C">
        <w:t xml:space="preserve"> dat </w:t>
      </w:r>
      <w:r w:rsidR="00B63FC2">
        <w:t xml:space="preserve"> hij/zij moet invullen</w:t>
      </w:r>
      <w:r w:rsidR="0052391C">
        <w:t xml:space="preserve">. Verder kan een medewerker inloggen. </w:t>
      </w:r>
      <w:r w:rsidR="00E25BEB">
        <w:t xml:space="preserve">er verschijnt dan een overzicht van alle bestellingen. </w:t>
      </w:r>
      <w:r w:rsidR="00994292">
        <w:t>Er zal ook een optie zijn om alle producten te zien. Producten kunnen gewijzigd,  verwijderd</w:t>
      </w:r>
      <w:r w:rsidR="00B02B76">
        <w:t xml:space="preserve"> &amp; toegevoegd worden. De prijzen kunnen ook aangepast worden</w:t>
      </w:r>
      <w:r w:rsidR="0056727B">
        <w:t xml:space="preserve">. </w:t>
      </w:r>
      <w:r w:rsidR="00484976">
        <w:t>Voor</w:t>
      </w:r>
      <w:r w:rsidR="0056727B">
        <w:t xml:space="preserve"> de admin pagina </w:t>
      </w:r>
      <w:r w:rsidR="00E46496">
        <w:t>is er een inlog s</w:t>
      </w:r>
      <w:r w:rsidR="00484976">
        <w:t>yst</w:t>
      </w:r>
      <w:r w:rsidR="00E46496">
        <w:t>eem</w:t>
      </w:r>
      <w:r w:rsidR="00484976">
        <w:t xml:space="preserve">. Daarna </w:t>
      </w:r>
      <w:r w:rsidR="001118B0">
        <w:t>is er een optie om de</w:t>
      </w:r>
      <w:r w:rsidR="0056727B">
        <w:t xml:space="preserve"> lijst met</w:t>
      </w:r>
      <w:r w:rsidR="00E46496">
        <w:t xml:space="preserve"> alle medewerkers te zien.</w:t>
      </w:r>
    </w:p>
    <w:p w14:paraId="2A3836F7" w14:textId="225CE311" w:rsidR="00A134EF" w:rsidRPr="00105889" w:rsidRDefault="00266C71" w:rsidP="00512358">
      <w:r>
        <w:t xml:space="preserve"> </w:t>
      </w:r>
    </w:p>
    <w:p w14:paraId="49A175F3" w14:textId="2CCA9E45" w:rsidR="000A6A62" w:rsidRDefault="000A6A62" w:rsidP="008D01D6">
      <w:pPr>
        <w:pStyle w:val="Kop1"/>
        <w:spacing w:line="360" w:lineRule="auto"/>
        <w:rPr>
          <w:rFonts w:asciiTheme="minorHAnsi" w:hAnsiTheme="minorHAnsi"/>
          <w:b/>
        </w:rPr>
      </w:pPr>
      <w:bookmarkStart w:id="3" w:name="_Toc377032618"/>
      <w:r w:rsidRPr="00BE7816">
        <w:rPr>
          <w:rFonts w:asciiTheme="minorHAnsi" w:hAnsiTheme="minorHAnsi"/>
          <w:b/>
        </w:rPr>
        <w:t>Doelen van de website</w:t>
      </w:r>
      <w:bookmarkEnd w:id="3"/>
    </w:p>
    <w:p w14:paraId="742680F3" w14:textId="2143366D" w:rsidR="00C455B8" w:rsidRPr="00C455B8" w:rsidRDefault="003E214A" w:rsidP="00C455B8">
      <w:r>
        <w:t>H</w:t>
      </w:r>
      <w:r w:rsidR="000B064F">
        <w:t>et doel dient er voor dat klanten makkelijker kunnen bestellen en hun factuur kunnen inzien na de bestelling</w:t>
      </w:r>
      <w:r>
        <w:t xml:space="preserve"> en kunnen afdrukken.</w:t>
      </w:r>
      <w:r w:rsidR="00A410D5">
        <w:t xml:space="preserve"> Voor medewerkers geautomatiseerde </w:t>
      </w:r>
      <w:r w:rsidR="004233B0">
        <w:t xml:space="preserve">overzicht </w:t>
      </w:r>
      <w:r w:rsidR="00E513D9">
        <w:t xml:space="preserve">van de </w:t>
      </w:r>
      <w:r w:rsidR="00A410D5">
        <w:t xml:space="preserve">bestelling </w:t>
      </w:r>
      <w:r w:rsidR="002B164D">
        <w:t>te zien</w:t>
      </w:r>
      <w:r w:rsidR="00E513D9">
        <w:t xml:space="preserve"> &amp;</w:t>
      </w:r>
      <w:r w:rsidR="002B164D">
        <w:t xml:space="preserve"> </w:t>
      </w:r>
      <w:r w:rsidR="00A410D5">
        <w:t xml:space="preserve">krijgen </w:t>
      </w:r>
      <w:r w:rsidR="00E513D9">
        <w:t>daardoor</w:t>
      </w:r>
      <w:r w:rsidR="00A410D5">
        <w:t xml:space="preserve"> sneller </w:t>
      </w:r>
      <w:r w:rsidR="00E513D9">
        <w:t xml:space="preserve">te </w:t>
      </w:r>
      <w:r w:rsidR="00A410D5">
        <w:t>kunnen uitvoeren</w:t>
      </w:r>
      <w:r w:rsidR="002B164D">
        <w:t>. Makkelijker producten kunnen wijzigen, toevoegen &amp;verwijderen.</w:t>
      </w:r>
      <w:r w:rsidR="000B064F">
        <w:t xml:space="preserve"> </w:t>
      </w:r>
    </w:p>
    <w:p w14:paraId="5236CB69" w14:textId="77777777" w:rsidR="00005E49" w:rsidRPr="00105889" w:rsidRDefault="00005E49" w:rsidP="008D01D6">
      <w:pPr>
        <w:spacing w:line="360" w:lineRule="auto"/>
      </w:pPr>
    </w:p>
    <w:p w14:paraId="1B2656B6" w14:textId="475E63DA" w:rsidR="000A6A62" w:rsidRDefault="000A6A62" w:rsidP="008D01D6">
      <w:pPr>
        <w:pStyle w:val="Kop1"/>
        <w:spacing w:line="360" w:lineRule="auto"/>
        <w:rPr>
          <w:rFonts w:asciiTheme="minorHAnsi" w:hAnsiTheme="minorHAnsi"/>
          <w:b/>
        </w:rPr>
      </w:pPr>
      <w:bookmarkStart w:id="4" w:name="_Toc377032619"/>
      <w:r w:rsidRPr="00BE7816">
        <w:rPr>
          <w:rFonts w:asciiTheme="minorHAnsi" w:hAnsiTheme="minorHAnsi"/>
          <w:b/>
        </w:rPr>
        <w:t>Doelgroepen van de website</w:t>
      </w:r>
      <w:bookmarkEnd w:id="4"/>
    </w:p>
    <w:p w14:paraId="0B297B37" w14:textId="1B93B891" w:rsidR="00B809DE" w:rsidRPr="00B809DE" w:rsidRDefault="00B809DE" w:rsidP="00B809DE">
      <w:r>
        <w:t xml:space="preserve">De website is bedoeld voor bestaande en toekomstige klanten. </w:t>
      </w:r>
      <w:r w:rsidR="008F5929">
        <w:t>M</w:t>
      </w:r>
      <w:r>
        <w:t>ede</w:t>
      </w:r>
      <w:r w:rsidR="008F5929">
        <w:t>werkers en</w:t>
      </w:r>
      <w:r w:rsidR="00BD70A3">
        <w:t xml:space="preserve"> de eigenaar die dit allemaal wil hebben.</w:t>
      </w:r>
    </w:p>
    <w:p w14:paraId="28D9363F" w14:textId="77777777" w:rsidR="00005E49" w:rsidRPr="00105889" w:rsidRDefault="00005E49" w:rsidP="008D01D6">
      <w:pPr>
        <w:spacing w:line="360" w:lineRule="auto"/>
      </w:pPr>
    </w:p>
    <w:p w14:paraId="3002D638" w14:textId="613714D3" w:rsidR="000A6A62" w:rsidRDefault="000A6A62" w:rsidP="008D01D6">
      <w:pPr>
        <w:pStyle w:val="Kop1"/>
        <w:spacing w:line="360" w:lineRule="auto"/>
        <w:rPr>
          <w:rFonts w:asciiTheme="minorHAnsi" w:hAnsiTheme="minorHAnsi"/>
          <w:b/>
        </w:rPr>
      </w:pPr>
      <w:bookmarkStart w:id="5" w:name="_Toc377032620"/>
      <w:r w:rsidRPr="00BE7816">
        <w:rPr>
          <w:rFonts w:asciiTheme="minorHAnsi" w:hAnsiTheme="minorHAnsi"/>
          <w:b/>
        </w:rPr>
        <w:lastRenderedPageBreak/>
        <w:t>Vormgeving</w:t>
      </w:r>
      <w:bookmarkEnd w:id="5"/>
    </w:p>
    <w:p w14:paraId="1926C32A" w14:textId="0667F10C" w:rsidR="00765941" w:rsidRPr="00765941" w:rsidRDefault="008E1DED" w:rsidP="00765941">
      <w:r>
        <w:t xml:space="preserve">De webapplicatie </w:t>
      </w:r>
      <w:r w:rsidR="00D12570">
        <w:t xml:space="preserve">moet een traditionele en speelse uitstraling hebben. </w:t>
      </w:r>
      <w:r w:rsidR="0027631B">
        <w:t xml:space="preserve">De kleuren zullen </w:t>
      </w:r>
      <w:r w:rsidR="00EE2E77">
        <w:t>gebaseerd</w:t>
      </w:r>
      <w:r w:rsidR="0027631B">
        <w:t xml:space="preserve"> worden op de eventuele logo en</w:t>
      </w:r>
      <w:r w:rsidR="00B026A5">
        <w:t xml:space="preserve">/of de kleuren die te zien zijn op de foto’s. lettertype </w:t>
      </w:r>
      <w:r w:rsidR="008B09CA">
        <w:t xml:space="preserve">zal </w:t>
      </w:r>
      <w:r w:rsidR="00EE2E77">
        <w:t xml:space="preserve">er </w:t>
      </w:r>
      <w:r w:rsidR="008B09CA">
        <w:t>traditione</w:t>
      </w:r>
      <w:r w:rsidR="00EE2E77">
        <w:t>el/normaal uitzien.</w:t>
      </w:r>
    </w:p>
    <w:p w14:paraId="77E0F92F" w14:textId="4043876B" w:rsidR="00AE404C" w:rsidRDefault="00AE404C" w:rsidP="00137AB2"/>
    <w:p w14:paraId="0CC46DEC" w14:textId="77777777" w:rsidR="00AE404C" w:rsidRDefault="00AE404C" w:rsidP="00137AB2"/>
    <w:p w14:paraId="66B9B54C" w14:textId="11CCB5CE" w:rsidR="00137AB2" w:rsidRDefault="00137AB2" w:rsidP="008D01D6">
      <w:pPr>
        <w:pStyle w:val="Kop1"/>
        <w:spacing w:line="360" w:lineRule="auto"/>
        <w:rPr>
          <w:rFonts w:asciiTheme="minorHAnsi" w:hAnsiTheme="minorHAnsi"/>
          <w:b/>
        </w:rPr>
      </w:pPr>
      <w:bookmarkStart w:id="6" w:name="_Toc377032621"/>
      <w:r w:rsidRPr="00BE7816">
        <w:rPr>
          <w:rFonts w:asciiTheme="minorHAnsi" w:hAnsiTheme="minorHAnsi"/>
          <w:b/>
        </w:rPr>
        <w:t>Informatie op de website</w:t>
      </w:r>
      <w:bookmarkEnd w:id="6"/>
    </w:p>
    <w:p w14:paraId="75675CD3" w14:textId="7FED866A" w:rsidR="00C04660" w:rsidRPr="00C04660" w:rsidRDefault="008F3D51" w:rsidP="00C04660">
      <w:r>
        <w:t xml:space="preserve">Op de contactpagina </w:t>
      </w:r>
      <w:r w:rsidR="00CA55A8">
        <w:t>zullen</w:t>
      </w:r>
      <w:r w:rsidR="002D2F86">
        <w:t xml:space="preserve"> de adresgegevens, telefoon</w:t>
      </w:r>
      <w:r w:rsidR="00CA55A8">
        <w:t>n</w:t>
      </w:r>
      <w:r w:rsidR="002D2F86">
        <w:t>ummer</w:t>
      </w:r>
      <w:r w:rsidR="00CA55A8">
        <w:t xml:space="preserve">s en e-mailadressen te zien zijn van </w:t>
      </w:r>
      <w:r w:rsidR="00AA3535">
        <w:t>iedere</w:t>
      </w:r>
      <w:r w:rsidR="00CA55A8">
        <w:t xml:space="preserve"> winkel.</w:t>
      </w:r>
    </w:p>
    <w:p w14:paraId="7D6D1825" w14:textId="77777777" w:rsidR="00005E49" w:rsidRPr="00105889" w:rsidRDefault="00005E49" w:rsidP="008D01D6">
      <w:pPr>
        <w:spacing w:line="360" w:lineRule="auto"/>
      </w:pPr>
    </w:p>
    <w:p w14:paraId="5D444717" w14:textId="6D3535D2" w:rsidR="00137AB2" w:rsidRDefault="00137AB2" w:rsidP="008D01D6">
      <w:pPr>
        <w:pStyle w:val="Kop1"/>
        <w:spacing w:line="360" w:lineRule="auto"/>
        <w:rPr>
          <w:rFonts w:asciiTheme="minorHAnsi" w:hAnsiTheme="minorHAnsi"/>
          <w:b/>
        </w:rPr>
      </w:pPr>
      <w:bookmarkStart w:id="7" w:name="_Toc377032622"/>
      <w:r w:rsidRPr="00BE7816">
        <w:rPr>
          <w:rFonts w:asciiTheme="minorHAnsi" w:hAnsiTheme="minorHAnsi"/>
          <w:b/>
        </w:rPr>
        <w:t>Interactie van de website</w:t>
      </w:r>
      <w:bookmarkEnd w:id="7"/>
    </w:p>
    <w:p w14:paraId="1F681CBE" w14:textId="03E0C59E" w:rsidR="00005E49" w:rsidRDefault="0055437B" w:rsidP="00DE33D4">
      <w:pPr>
        <w:rPr>
          <w:szCs w:val="20"/>
        </w:rPr>
      </w:pPr>
      <w:r>
        <w:rPr>
          <w:szCs w:val="20"/>
        </w:rPr>
        <w:t xml:space="preserve">Klant kan een registratie formulier invullen en op submit drukken. Klant kan daarna </w:t>
      </w:r>
      <w:r w:rsidR="0018699F">
        <w:rPr>
          <w:szCs w:val="20"/>
        </w:rPr>
        <w:t>op het inloggen knopje drukken, dat hebben ingevuld</w:t>
      </w:r>
      <w:r w:rsidR="00DE33D4">
        <w:rPr>
          <w:szCs w:val="20"/>
        </w:rPr>
        <w:t xml:space="preserve"> op</w:t>
      </w:r>
      <w:r>
        <w:rPr>
          <w:szCs w:val="20"/>
        </w:rPr>
        <w:t xml:space="preserve"> aanmelden drukken</w:t>
      </w:r>
      <w:r w:rsidR="00DE33D4">
        <w:rPr>
          <w:szCs w:val="20"/>
        </w:rPr>
        <w:t xml:space="preserve">. </w:t>
      </w:r>
      <w:r w:rsidR="00920F2F">
        <w:rPr>
          <w:szCs w:val="20"/>
        </w:rPr>
        <w:t>De klant kan op de contactpagina drukken en alle</w:t>
      </w:r>
      <w:r w:rsidR="00D46E72">
        <w:rPr>
          <w:szCs w:val="20"/>
        </w:rPr>
        <w:t xml:space="preserve"> informatie </w:t>
      </w:r>
      <w:r w:rsidR="00920F2F">
        <w:rPr>
          <w:szCs w:val="20"/>
        </w:rPr>
        <w:t xml:space="preserve">zien. De klant </w:t>
      </w:r>
      <w:r w:rsidR="00357A16">
        <w:rPr>
          <w:szCs w:val="20"/>
        </w:rPr>
        <w:t xml:space="preserve">kan </w:t>
      </w:r>
      <w:r w:rsidR="00181751">
        <w:rPr>
          <w:szCs w:val="20"/>
        </w:rPr>
        <w:t xml:space="preserve">op producten drukken en </w:t>
      </w:r>
      <w:r w:rsidR="00357A16">
        <w:rPr>
          <w:szCs w:val="20"/>
        </w:rPr>
        <w:t>bloemen toevoegen aan de bestelling</w:t>
      </w:r>
      <w:r w:rsidR="00EE6E85">
        <w:rPr>
          <w:szCs w:val="20"/>
        </w:rPr>
        <w:t>,</w:t>
      </w:r>
      <w:r w:rsidR="00357A16">
        <w:rPr>
          <w:szCs w:val="20"/>
        </w:rPr>
        <w:t xml:space="preserve"> nadat hij/zij klaar is op bestellen drukken</w:t>
      </w:r>
      <w:r w:rsidR="001612B9">
        <w:rPr>
          <w:szCs w:val="20"/>
        </w:rPr>
        <w:t>. Dan zal er een factuur te zien zijn die kan hij/z</w:t>
      </w:r>
      <w:r w:rsidR="00D341AB">
        <w:rPr>
          <w:szCs w:val="20"/>
        </w:rPr>
        <w:t xml:space="preserve">ij </w:t>
      </w:r>
      <w:r w:rsidR="00FB0A06">
        <w:rPr>
          <w:szCs w:val="20"/>
        </w:rPr>
        <w:t xml:space="preserve">dan </w:t>
      </w:r>
      <w:r w:rsidR="00EE6E85">
        <w:rPr>
          <w:szCs w:val="20"/>
        </w:rPr>
        <w:t xml:space="preserve">kan </w:t>
      </w:r>
      <w:r w:rsidR="00D46E72">
        <w:rPr>
          <w:szCs w:val="20"/>
        </w:rPr>
        <w:t>afdrukken.</w:t>
      </w:r>
    </w:p>
    <w:p w14:paraId="5D4F1A5D" w14:textId="77777777" w:rsidR="00DE33D4" w:rsidRPr="00105889" w:rsidRDefault="00DE33D4" w:rsidP="00DE33D4"/>
    <w:p w14:paraId="78236143" w14:textId="6109E7D5" w:rsidR="00137AB2" w:rsidRDefault="00137AB2" w:rsidP="008D01D6">
      <w:pPr>
        <w:pStyle w:val="Kop1"/>
        <w:spacing w:line="360" w:lineRule="auto"/>
        <w:rPr>
          <w:rFonts w:asciiTheme="minorHAnsi" w:hAnsiTheme="minorHAnsi"/>
          <w:b/>
        </w:rPr>
      </w:pPr>
      <w:bookmarkStart w:id="8" w:name="_Toc377032623"/>
      <w:r w:rsidRPr="00BE7816">
        <w:rPr>
          <w:rFonts w:asciiTheme="minorHAnsi" w:hAnsiTheme="minorHAnsi"/>
          <w:b/>
        </w:rPr>
        <w:t>Overzichten en rapportages</w:t>
      </w:r>
      <w:bookmarkEnd w:id="8"/>
    </w:p>
    <w:p w14:paraId="540FC160" w14:textId="2F2492D2" w:rsidR="00EE6E85" w:rsidRDefault="00797E0E" w:rsidP="00797E0E">
      <w:pPr>
        <w:pStyle w:val="Lijstalinea"/>
        <w:numPr>
          <w:ilvl w:val="0"/>
          <w:numId w:val="5"/>
        </w:numPr>
      </w:pPr>
      <w:r>
        <w:t>facturen</w:t>
      </w:r>
    </w:p>
    <w:p w14:paraId="29213BE9" w14:textId="22363BC3" w:rsidR="008C703D" w:rsidRDefault="008C703D" w:rsidP="00797E0E">
      <w:pPr>
        <w:pStyle w:val="Lijstalinea"/>
        <w:numPr>
          <w:ilvl w:val="0"/>
          <w:numId w:val="5"/>
        </w:numPr>
      </w:pPr>
      <w:r>
        <w:t>overzicht bestellingen</w:t>
      </w:r>
    </w:p>
    <w:p w14:paraId="159F79D0" w14:textId="7237EACB" w:rsidR="008C703D" w:rsidRDefault="008C703D" w:rsidP="00797E0E">
      <w:pPr>
        <w:pStyle w:val="Lijstalinea"/>
        <w:numPr>
          <w:ilvl w:val="0"/>
          <w:numId w:val="5"/>
        </w:numPr>
      </w:pPr>
      <w:r>
        <w:t>overzicht medewerkers</w:t>
      </w:r>
    </w:p>
    <w:p w14:paraId="66376CD3" w14:textId="094F180A" w:rsidR="008C703D" w:rsidRDefault="008C703D" w:rsidP="00797E0E">
      <w:pPr>
        <w:pStyle w:val="Lijstalinea"/>
        <w:numPr>
          <w:ilvl w:val="0"/>
          <w:numId w:val="5"/>
        </w:numPr>
      </w:pPr>
      <w:r>
        <w:t>overzicht producten</w:t>
      </w:r>
    </w:p>
    <w:p w14:paraId="3F657DB2" w14:textId="77777777" w:rsidR="00AE404C" w:rsidRPr="009749E7" w:rsidRDefault="00AE404C" w:rsidP="008D01D6">
      <w:pPr>
        <w:spacing w:line="360" w:lineRule="auto"/>
      </w:pPr>
    </w:p>
    <w:sectPr w:rsidR="00AE404C" w:rsidRPr="009749E7" w:rsidSect="00105889">
      <w:headerReference w:type="first" r:id="rId14"/>
      <w:footerReference w:type="first" r:id="rId15"/>
      <w:pgSz w:w="11906" w:h="16838" w:code="9"/>
      <w:pgMar w:top="1418" w:right="1418" w:bottom="1418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00617" w14:textId="77777777" w:rsidR="00DC5796" w:rsidRDefault="00DC5796" w:rsidP="001708DA">
      <w:r>
        <w:separator/>
      </w:r>
    </w:p>
  </w:endnote>
  <w:endnote w:type="continuationSeparator" w:id="0">
    <w:p w14:paraId="7C559648" w14:textId="77777777" w:rsidR="00DC5796" w:rsidRDefault="00DC5796" w:rsidP="001708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00288651"/>
      <w:docPartObj>
        <w:docPartGallery w:val="Page Numbers (Bottom of Page)"/>
        <w:docPartUnique/>
      </w:docPartObj>
    </w:sdtPr>
    <w:sdtEndPr/>
    <w:sdtContent>
      <w:p w14:paraId="1E8DC678" w14:textId="77777777" w:rsidR="00FE3575" w:rsidRDefault="00FE3575">
        <w:pPr>
          <w:pStyle w:val="Voetteks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4003A96F" w14:textId="77777777" w:rsidR="00FE3575" w:rsidRDefault="00FE3575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169F7" w14:textId="77777777" w:rsidR="00105889" w:rsidRPr="00105889" w:rsidRDefault="00105889" w:rsidP="00105889">
    <w:pPr>
      <w:tabs>
        <w:tab w:val="right" w:pos="9070"/>
      </w:tabs>
      <w:rPr>
        <w:rFonts w:ascii="Calibri" w:hAnsi="Calibri"/>
      </w:rPr>
    </w:pPr>
    <w:r w:rsidRPr="00105889">
      <w:rPr>
        <w:rFonts w:ascii="Calibri" w:hAnsi="Calibri"/>
      </w:rPr>
      <w:t>Datum: vandaag</w:t>
    </w:r>
    <w:r w:rsidRPr="00105889">
      <w:rPr>
        <w:rFonts w:ascii="Calibri" w:hAnsi="Calibri"/>
      </w:rPr>
      <w:tab/>
      <w:t>Versie: 1.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9112541"/>
      <w:docPartObj>
        <w:docPartGallery w:val="Page Numbers (Bottom of Page)"/>
        <w:docPartUnique/>
      </w:docPartObj>
    </w:sdtPr>
    <w:sdtEndPr/>
    <w:sdtContent>
      <w:p w14:paraId="2285D891" w14:textId="77777777" w:rsidR="00FE3575" w:rsidRDefault="00FE3575">
        <w:pPr>
          <w:pStyle w:val="Voetteks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03D1F212" w14:textId="77777777" w:rsidR="003D39BA" w:rsidRPr="003D39BA" w:rsidRDefault="003D39BA" w:rsidP="003D39BA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5950A" w14:textId="77777777" w:rsidR="00DC5796" w:rsidRDefault="00DC5796" w:rsidP="001708DA">
      <w:r>
        <w:separator/>
      </w:r>
    </w:p>
  </w:footnote>
  <w:footnote w:type="continuationSeparator" w:id="0">
    <w:p w14:paraId="74FDDE0D" w14:textId="77777777" w:rsidR="00DC5796" w:rsidRDefault="00DC5796" w:rsidP="001708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-1210565773"/>
      <w:docPartObj>
        <w:docPartGallery w:val="Page Numbers (Top of Page)"/>
        <w:docPartUnique/>
      </w:docPartObj>
    </w:sdtPr>
    <w:sdtEndPr/>
    <w:sdtContent>
      <w:p w14:paraId="5AE23504" w14:textId="77777777" w:rsidR="00FE3575" w:rsidRPr="00FE3575" w:rsidRDefault="00FE3575" w:rsidP="00FE3575">
        <w:pPr>
          <w:pStyle w:val="Koptekst"/>
          <w:rPr>
            <w:sz w:val="16"/>
            <w:szCs w:val="16"/>
          </w:rPr>
        </w:pPr>
        <w:r w:rsidRPr="00FE3575">
          <w:rPr>
            <w:sz w:val="16"/>
            <w:szCs w:val="16"/>
          </w:rPr>
          <w:t>Bijlage 1 Uitwerking behoefteanalyse</w:t>
        </w:r>
      </w:p>
    </w:sdtContent>
  </w:sdt>
  <w:p w14:paraId="3318BF28" w14:textId="77777777" w:rsidR="001708DA" w:rsidRDefault="001708DA">
    <w:pPr>
      <w:pStyle w:val="Koptekst"/>
      <w:jc w:val="center"/>
    </w:pPr>
  </w:p>
  <w:p w14:paraId="576A402A" w14:textId="77777777" w:rsidR="001708DA" w:rsidRDefault="001708DA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-1046762166"/>
      <w:docPartObj>
        <w:docPartGallery w:val="Page Numbers (Top of Page)"/>
        <w:docPartUnique/>
      </w:docPartObj>
    </w:sdtPr>
    <w:sdtEndPr/>
    <w:sdtContent>
      <w:p w14:paraId="78649846" w14:textId="77777777" w:rsidR="003D39BA" w:rsidRPr="00FE3575" w:rsidRDefault="00FE3575" w:rsidP="00FE3575">
        <w:pPr>
          <w:pStyle w:val="Koptekst"/>
          <w:rPr>
            <w:sz w:val="16"/>
            <w:szCs w:val="16"/>
          </w:rPr>
        </w:pPr>
        <w:r w:rsidRPr="00FE3575">
          <w:rPr>
            <w:sz w:val="16"/>
            <w:szCs w:val="16"/>
          </w:rPr>
          <w:t>Bijlage 1 Uitwerking behoefteanalyse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D13C63"/>
    <w:multiLevelType w:val="hybridMultilevel"/>
    <w:tmpl w:val="8D18495A"/>
    <w:lvl w:ilvl="0" w:tplc="2FD686EC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21789A"/>
    <w:multiLevelType w:val="hybridMultilevel"/>
    <w:tmpl w:val="0DBADB14"/>
    <w:lvl w:ilvl="0" w:tplc="4294B50A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4D4DD4"/>
    <w:multiLevelType w:val="hybridMultilevel"/>
    <w:tmpl w:val="2C0C36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3470B9"/>
    <w:multiLevelType w:val="hybridMultilevel"/>
    <w:tmpl w:val="6AC809D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B72797"/>
    <w:multiLevelType w:val="hybridMultilevel"/>
    <w:tmpl w:val="E33C1F38"/>
    <w:lvl w:ilvl="0" w:tplc="4294B50A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FAnNjc0sTSwMDMyUdpeDU4uLM/DyQAuNaAHovJmksAAAA"/>
  </w:docVars>
  <w:rsids>
    <w:rsidRoot w:val="00F73E58"/>
    <w:rsid w:val="0000450E"/>
    <w:rsid w:val="00005E49"/>
    <w:rsid w:val="000101D9"/>
    <w:rsid w:val="00011D35"/>
    <w:rsid w:val="0003245D"/>
    <w:rsid w:val="00040D07"/>
    <w:rsid w:val="0009388E"/>
    <w:rsid w:val="000A6A62"/>
    <w:rsid w:val="000B064F"/>
    <w:rsid w:val="000D49E9"/>
    <w:rsid w:val="000E3A50"/>
    <w:rsid w:val="00105889"/>
    <w:rsid w:val="001118B0"/>
    <w:rsid w:val="0011333A"/>
    <w:rsid w:val="001325E2"/>
    <w:rsid w:val="00136EEE"/>
    <w:rsid w:val="00137AB2"/>
    <w:rsid w:val="0014070B"/>
    <w:rsid w:val="001612B9"/>
    <w:rsid w:val="00165E70"/>
    <w:rsid w:val="00166E4D"/>
    <w:rsid w:val="001708DA"/>
    <w:rsid w:val="00180E18"/>
    <w:rsid w:val="00181751"/>
    <w:rsid w:val="0018699F"/>
    <w:rsid w:val="001A5908"/>
    <w:rsid w:val="001B70F0"/>
    <w:rsid w:val="001D318A"/>
    <w:rsid w:val="001D3D39"/>
    <w:rsid w:val="001E104C"/>
    <w:rsid w:val="001E3AA1"/>
    <w:rsid w:val="001E4D0F"/>
    <w:rsid w:val="0024666C"/>
    <w:rsid w:val="00260A51"/>
    <w:rsid w:val="002665B6"/>
    <w:rsid w:val="00266C71"/>
    <w:rsid w:val="0027631B"/>
    <w:rsid w:val="002A7827"/>
    <w:rsid w:val="002B164D"/>
    <w:rsid w:val="002D2F86"/>
    <w:rsid w:val="002D3322"/>
    <w:rsid w:val="002D707D"/>
    <w:rsid w:val="002F11ED"/>
    <w:rsid w:val="003164C4"/>
    <w:rsid w:val="00327AB2"/>
    <w:rsid w:val="0034182E"/>
    <w:rsid w:val="00357A16"/>
    <w:rsid w:val="003863A8"/>
    <w:rsid w:val="003938B7"/>
    <w:rsid w:val="003C6AD4"/>
    <w:rsid w:val="003D39BA"/>
    <w:rsid w:val="003E214A"/>
    <w:rsid w:val="003F3A4D"/>
    <w:rsid w:val="00401015"/>
    <w:rsid w:val="004233B0"/>
    <w:rsid w:val="00484976"/>
    <w:rsid w:val="004B5C60"/>
    <w:rsid w:val="00512358"/>
    <w:rsid w:val="0052391C"/>
    <w:rsid w:val="0055437B"/>
    <w:rsid w:val="0056727B"/>
    <w:rsid w:val="00590378"/>
    <w:rsid w:val="005B20AF"/>
    <w:rsid w:val="005B6549"/>
    <w:rsid w:val="005E41BA"/>
    <w:rsid w:val="005F0AFC"/>
    <w:rsid w:val="005F3366"/>
    <w:rsid w:val="006261E5"/>
    <w:rsid w:val="006369F8"/>
    <w:rsid w:val="00695E40"/>
    <w:rsid w:val="006A2ADC"/>
    <w:rsid w:val="006A7270"/>
    <w:rsid w:val="006B0B86"/>
    <w:rsid w:val="00710233"/>
    <w:rsid w:val="00735239"/>
    <w:rsid w:val="007522E5"/>
    <w:rsid w:val="00755F28"/>
    <w:rsid w:val="007616FD"/>
    <w:rsid w:val="00765778"/>
    <w:rsid w:val="00765941"/>
    <w:rsid w:val="007749D9"/>
    <w:rsid w:val="00797E0E"/>
    <w:rsid w:val="007C742E"/>
    <w:rsid w:val="007E156B"/>
    <w:rsid w:val="007E6F8C"/>
    <w:rsid w:val="008153EF"/>
    <w:rsid w:val="0083472F"/>
    <w:rsid w:val="00847417"/>
    <w:rsid w:val="0088018A"/>
    <w:rsid w:val="00883C70"/>
    <w:rsid w:val="00896CE8"/>
    <w:rsid w:val="008A4063"/>
    <w:rsid w:val="008B09CA"/>
    <w:rsid w:val="008C703D"/>
    <w:rsid w:val="008D01D6"/>
    <w:rsid w:val="008D555E"/>
    <w:rsid w:val="008E1DED"/>
    <w:rsid w:val="008F3303"/>
    <w:rsid w:val="008F3D51"/>
    <w:rsid w:val="008F5929"/>
    <w:rsid w:val="00920F2F"/>
    <w:rsid w:val="00921B29"/>
    <w:rsid w:val="009749E7"/>
    <w:rsid w:val="00974E4B"/>
    <w:rsid w:val="00994292"/>
    <w:rsid w:val="009A35B5"/>
    <w:rsid w:val="009D7B25"/>
    <w:rsid w:val="00A134EF"/>
    <w:rsid w:val="00A171EB"/>
    <w:rsid w:val="00A179C5"/>
    <w:rsid w:val="00A31769"/>
    <w:rsid w:val="00A3743D"/>
    <w:rsid w:val="00A410D5"/>
    <w:rsid w:val="00A44F6E"/>
    <w:rsid w:val="00A5190D"/>
    <w:rsid w:val="00A557E8"/>
    <w:rsid w:val="00A6426A"/>
    <w:rsid w:val="00A70C10"/>
    <w:rsid w:val="00AA3535"/>
    <w:rsid w:val="00AC741E"/>
    <w:rsid w:val="00AE404C"/>
    <w:rsid w:val="00AE4A0A"/>
    <w:rsid w:val="00AF42C3"/>
    <w:rsid w:val="00B026A5"/>
    <w:rsid w:val="00B02B76"/>
    <w:rsid w:val="00B432C2"/>
    <w:rsid w:val="00B63FC2"/>
    <w:rsid w:val="00B809DE"/>
    <w:rsid w:val="00B81289"/>
    <w:rsid w:val="00BA0720"/>
    <w:rsid w:val="00BA1A39"/>
    <w:rsid w:val="00BB03A9"/>
    <w:rsid w:val="00BB7F27"/>
    <w:rsid w:val="00BD70A3"/>
    <w:rsid w:val="00BE22F2"/>
    <w:rsid w:val="00BE340F"/>
    <w:rsid w:val="00BE7816"/>
    <w:rsid w:val="00C010E9"/>
    <w:rsid w:val="00C0436C"/>
    <w:rsid w:val="00C04660"/>
    <w:rsid w:val="00C1313F"/>
    <w:rsid w:val="00C138AF"/>
    <w:rsid w:val="00C2246C"/>
    <w:rsid w:val="00C34025"/>
    <w:rsid w:val="00C455B8"/>
    <w:rsid w:val="00C812A6"/>
    <w:rsid w:val="00C91E83"/>
    <w:rsid w:val="00C95B56"/>
    <w:rsid w:val="00CA55A8"/>
    <w:rsid w:val="00CC4FE8"/>
    <w:rsid w:val="00CE24B7"/>
    <w:rsid w:val="00D12570"/>
    <w:rsid w:val="00D341AB"/>
    <w:rsid w:val="00D43720"/>
    <w:rsid w:val="00D46E72"/>
    <w:rsid w:val="00D528ED"/>
    <w:rsid w:val="00D64567"/>
    <w:rsid w:val="00D858D6"/>
    <w:rsid w:val="00DA1E22"/>
    <w:rsid w:val="00DB01E4"/>
    <w:rsid w:val="00DC5796"/>
    <w:rsid w:val="00DD50BA"/>
    <w:rsid w:val="00DE0CD5"/>
    <w:rsid w:val="00DE33D4"/>
    <w:rsid w:val="00DF79B5"/>
    <w:rsid w:val="00E02F62"/>
    <w:rsid w:val="00E25BEB"/>
    <w:rsid w:val="00E274AF"/>
    <w:rsid w:val="00E46496"/>
    <w:rsid w:val="00E479AE"/>
    <w:rsid w:val="00E513D9"/>
    <w:rsid w:val="00E55B6F"/>
    <w:rsid w:val="00EA7F41"/>
    <w:rsid w:val="00EB169D"/>
    <w:rsid w:val="00ED62F9"/>
    <w:rsid w:val="00ED74A9"/>
    <w:rsid w:val="00EE2E77"/>
    <w:rsid w:val="00EE6E85"/>
    <w:rsid w:val="00F007EA"/>
    <w:rsid w:val="00F06C6C"/>
    <w:rsid w:val="00F1322B"/>
    <w:rsid w:val="00F67F5F"/>
    <w:rsid w:val="00F73E58"/>
    <w:rsid w:val="00F8568F"/>
    <w:rsid w:val="00FB0A06"/>
    <w:rsid w:val="00FB5F8A"/>
    <w:rsid w:val="00FE3575"/>
    <w:rsid w:val="00FE5A6F"/>
    <w:rsid w:val="00FF2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84DBE"/>
  <w15:docId w15:val="{C919570E-54C7-47B5-8092-A4F9CE26B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CE24B7"/>
    <w:pPr>
      <w:spacing w:after="0" w:line="240" w:lineRule="auto"/>
    </w:pPr>
    <w:rPr>
      <w:sz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F007EA"/>
    <w:pPr>
      <w:keepNext/>
      <w:keepLines/>
      <w:outlineLvl w:val="0"/>
    </w:pPr>
    <w:rPr>
      <w:rFonts w:ascii="Calibri" w:eastAsiaTheme="majorEastAsia" w:hAnsi="Calibri" w:cstheme="majorBidi"/>
      <w:bCs/>
      <w:color w:val="000000" w:themeColor="text1"/>
      <w:sz w:val="28"/>
      <w:szCs w:val="2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itel">
    <w:name w:val="Title"/>
    <w:basedOn w:val="Standaard"/>
    <w:next w:val="Standaard"/>
    <w:link w:val="TitelChar"/>
    <w:uiPriority w:val="10"/>
    <w:qFormat/>
    <w:rsid w:val="00F73E5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Char">
    <w:name w:val="Titel Char"/>
    <w:basedOn w:val="Standaardalinea-lettertype"/>
    <w:link w:val="Titel"/>
    <w:uiPriority w:val="10"/>
    <w:rsid w:val="00F73E5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1708D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1708D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1708DA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1708DA"/>
    <w:rPr>
      <w:rFonts w:ascii="Tahoma" w:hAnsi="Tahoma" w:cs="Tahoma"/>
      <w:sz w:val="16"/>
      <w:szCs w:val="16"/>
    </w:rPr>
  </w:style>
  <w:style w:type="paragraph" w:styleId="Koptekst">
    <w:name w:val="header"/>
    <w:basedOn w:val="Standaard"/>
    <w:link w:val="KoptekstChar"/>
    <w:uiPriority w:val="99"/>
    <w:unhideWhenUsed/>
    <w:rsid w:val="001708DA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1708DA"/>
  </w:style>
  <w:style w:type="paragraph" w:styleId="Voettekst">
    <w:name w:val="footer"/>
    <w:basedOn w:val="Standaard"/>
    <w:link w:val="VoettekstChar"/>
    <w:uiPriority w:val="99"/>
    <w:unhideWhenUsed/>
    <w:rsid w:val="001708DA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1708DA"/>
  </w:style>
  <w:style w:type="character" w:customStyle="1" w:styleId="Kop1Char">
    <w:name w:val="Kop 1 Char"/>
    <w:basedOn w:val="Standaardalinea-lettertype"/>
    <w:link w:val="Kop1"/>
    <w:uiPriority w:val="9"/>
    <w:rsid w:val="00F007EA"/>
    <w:rPr>
      <w:rFonts w:ascii="Calibri" w:eastAsiaTheme="majorEastAsia" w:hAnsi="Calibri" w:cstheme="majorBidi"/>
      <w:bCs/>
      <w:color w:val="000000" w:themeColor="text1"/>
      <w:sz w:val="28"/>
      <w:szCs w:val="28"/>
    </w:rPr>
  </w:style>
  <w:style w:type="paragraph" w:styleId="Kopvaninhoudsopgave">
    <w:name w:val="TOC Heading"/>
    <w:basedOn w:val="Kop1"/>
    <w:next w:val="Standaard"/>
    <w:uiPriority w:val="39"/>
    <w:semiHidden/>
    <w:unhideWhenUsed/>
    <w:qFormat/>
    <w:rsid w:val="000A6A62"/>
    <w:pPr>
      <w:outlineLvl w:val="9"/>
    </w:pPr>
    <w:rPr>
      <w:lang w:eastAsia="nl-NL"/>
    </w:rPr>
  </w:style>
  <w:style w:type="paragraph" w:styleId="Inhopg2">
    <w:name w:val="toc 2"/>
    <w:basedOn w:val="Standaard"/>
    <w:next w:val="Standaard"/>
    <w:autoRedefine/>
    <w:uiPriority w:val="39"/>
    <w:semiHidden/>
    <w:unhideWhenUsed/>
    <w:qFormat/>
    <w:rsid w:val="000A6A62"/>
    <w:pPr>
      <w:spacing w:after="100"/>
      <w:ind w:left="220"/>
    </w:pPr>
    <w:rPr>
      <w:rFonts w:eastAsiaTheme="minorEastAsia"/>
      <w:lang w:eastAsia="nl-NL"/>
    </w:rPr>
  </w:style>
  <w:style w:type="paragraph" w:styleId="Inhopg1">
    <w:name w:val="toc 1"/>
    <w:basedOn w:val="Standaard"/>
    <w:next w:val="Standaard"/>
    <w:autoRedefine/>
    <w:uiPriority w:val="39"/>
    <w:unhideWhenUsed/>
    <w:qFormat/>
    <w:rsid w:val="000A6A62"/>
    <w:pPr>
      <w:spacing w:after="100"/>
    </w:pPr>
    <w:rPr>
      <w:rFonts w:eastAsiaTheme="minorEastAsia"/>
      <w:lang w:eastAsia="nl-NL"/>
    </w:rPr>
  </w:style>
  <w:style w:type="paragraph" w:styleId="Inhopg3">
    <w:name w:val="toc 3"/>
    <w:basedOn w:val="Standaard"/>
    <w:next w:val="Standaard"/>
    <w:autoRedefine/>
    <w:uiPriority w:val="39"/>
    <w:semiHidden/>
    <w:unhideWhenUsed/>
    <w:qFormat/>
    <w:rsid w:val="000A6A62"/>
    <w:pPr>
      <w:spacing w:after="100"/>
      <w:ind w:left="440"/>
    </w:pPr>
    <w:rPr>
      <w:rFonts w:eastAsiaTheme="minorEastAsia"/>
      <w:lang w:eastAsia="nl-NL"/>
    </w:rPr>
  </w:style>
  <w:style w:type="character" w:styleId="Hyperlink">
    <w:name w:val="Hyperlink"/>
    <w:basedOn w:val="Standaardalinea-lettertype"/>
    <w:uiPriority w:val="99"/>
    <w:unhideWhenUsed/>
    <w:rsid w:val="000A6A62"/>
    <w:rPr>
      <w:color w:val="0000FF" w:themeColor="hyperlink"/>
      <w:u w:val="single"/>
    </w:rPr>
  </w:style>
  <w:style w:type="paragraph" w:styleId="Lijstalinea">
    <w:name w:val="List Paragraph"/>
    <w:basedOn w:val="Standaard"/>
    <w:uiPriority w:val="34"/>
    <w:qFormat/>
    <w:rsid w:val="001058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a959d5c-0f6b-4e1f-8cc2-f50e2185f0b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1298F78B78594AA1BBF7D4E9E4BD63" ma:contentTypeVersion="3" ma:contentTypeDescription="Een nieuw document maken." ma:contentTypeScope="" ma:versionID="e9a66cb84941339c5b35ddccde89628d">
  <xsd:schema xmlns:xsd="http://www.w3.org/2001/XMLSchema" xmlns:xs="http://www.w3.org/2001/XMLSchema" xmlns:p="http://schemas.microsoft.com/office/2006/metadata/properties" xmlns:ns2="da959d5c-0f6b-4e1f-8cc2-f50e2185f0bc" targetNamespace="http://schemas.microsoft.com/office/2006/metadata/properties" ma:root="true" ma:fieldsID="fafb20b7470ae9e9fdc353cb12003067" ns2:_="">
    <xsd:import namespace="da959d5c-0f6b-4e1f-8cc2-f50e2185f0b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59d5c-0f6b-4e1f-8cc2-f50e2185f0b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9DF82E-1039-45F8-8E6B-AC842E6B18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E393C9-A47F-40BA-8377-308C18A6A145}">
  <ds:schemaRefs>
    <ds:schemaRef ds:uri="http://schemas.microsoft.com/office/2006/metadata/properties"/>
    <ds:schemaRef ds:uri="http://schemas.microsoft.com/office/infopath/2007/PartnerControls"/>
    <ds:schemaRef ds:uri="da959d5c-0f6b-4e1f-8cc2-f50e2185f0bc"/>
  </ds:schemaRefs>
</ds:datastoreItem>
</file>

<file path=customXml/itemProps3.xml><?xml version="1.0" encoding="utf-8"?>
<ds:datastoreItem xmlns:ds="http://schemas.openxmlformats.org/officeDocument/2006/customXml" ds:itemID="{AA0F8256-DAE5-4D8C-B4E2-068185C226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959d5c-0f6b-4e1f-8cc2-f50e2185f0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456F87-1C2D-40EA-B258-51D621465FB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4</Pages>
  <Words>713</Words>
  <Characters>4067</Characters>
  <Application>Microsoft Office Word</Application>
  <DocSecurity>0</DocSecurity>
  <Lines>33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OC Flevoland</Company>
  <LinksUpToDate>false</LinksUpToDate>
  <CharactersWithSpaces>4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n van Beuningen</dc:creator>
  <cp:lastModifiedBy>Chakir Mejdoubi</cp:lastModifiedBy>
  <cp:revision>117</cp:revision>
  <dcterms:created xsi:type="dcterms:W3CDTF">2021-04-22T08:59:00Z</dcterms:created>
  <dcterms:modified xsi:type="dcterms:W3CDTF">2021-04-29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1298F78B78594AA1BBF7D4E9E4BD63</vt:lpwstr>
  </property>
  <property fmtid="{D5CDD505-2E9C-101B-9397-08002B2CF9AE}" pid="3" name="Order">
    <vt:r8>2046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